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dc64d2bc98453b0bc28e57e609c11e436a41a2"/>
    <w:p>
      <w:pPr>
        <w:pStyle w:val="Heading3"/>
      </w:pPr>
      <w:r>
        <w:t xml:space="preserve">Государственный пожарный надзор – эффективный инструмент государственной политики в области пожарной безопасности</w:t>
      </w:r>
    </w:p>
    <w:p>
      <w:pPr>
        <w:pStyle w:val="FirstParagraph"/>
      </w:pPr>
      <w:r>
        <w:t xml:space="preserve">21.07.2025</w:t>
      </w:r>
    </w:p>
    <w:p>
      <w:pPr>
        <w:pStyle w:val="BodyText"/>
      </w:pPr>
      <w:r>
        <w:drawing>
          <wp:inline>
            <wp:extent cx="5334000" cy="3553777"/>
            <wp:effectExtent b="0" l="0" r="0" t="0"/>
            <wp:docPr descr="" title="" id="21" name="Picture"/>
            <a:graphic>
              <a:graphicData uri="http://schemas.openxmlformats.org/drawingml/2006/picture">
                <pic:pic>
                  <pic:nvPicPr>
                    <pic:cNvPr descr="/mnt/u01/sites/sao.mos.ru/www/фотки%20сао/2abe4cf6c0113d47a9eabcd05b3594d9__800x800__watermark.jpg" id="22" name="Picture"/>
                    <pic:cNvPicPr>
                      <a:picLocks noChangeArrowheads="1" noChangeAspect="1"/>
                    </pic:cNvPicPr>
                  </pic:nvPicPr>
                  <pic:blipFill>
                    <a:blip r:embed="rId20"/>
                    <a:stretch>
                      <a:fillRect/>
                    </a:stretch>
                  </pic:blipFill>
                  <pic:spPr bwMode="auto">
                    <a:xfrm>
                      <a:off x="0" y="0"/>
                      <a:ext cx="5334000" cy="3553777"/>
                    </a:xfrm>
                    <a:prstGeom prst="rect">
                      <a:avLst/>
                    </a:prstGeom>
                    <a:noFill/>
                    <a:ln w="9525">
                      <a:noFill/>
                      <a:headEnd/>
                      <a:tailEnd/>
                    </a:ln>
                  </pic:spPr>
                </pic:pic>
              </a:graphicData>
            </a:graphic>
          </wp:inline>
        </w:drawing>
      </w:r>
    </w:p>
    <w:p>
      <w:pPr>
        <w:pStyle w:val="BodyText"/>
      </w:pPr>
      <w:r>
        <w:rPr>
          <w:bCs/>
          <w:b/>
        </w:rPr>
        <w:t xml:space="preserve">21.07.2025.</w:t>
      </w:r>
    </w:p>
    <w:p>
      <w:pPr>
        <w:pStyle w:val="BodyText"/>
      </w:pPr>
      <w:r>
        <w:t xml:space="preserve">Государство внимательно следит за исполнением законов, и область обеспечения пожарной безопасности не является исключением. Ровно 98 лет назад, 18 июля, в стране были созданы органы государственного пожарного надзора, основной задачей которых стало контролирование строгого соблюдения установленных норм пожарной безопасности.</w:t>
      </w:r>
    </w:p>
    <w:p>
      <w:pPr>
        <w:pStyle w:val="BodyText"/>
      </w:pPr>
      <w:r>
        <w:t xml:space="preserve">На протяжении почти ста лет сотрудники подразделения непрерывно защищают москвичей и их имущество от пожаров. Они активно занимаются просветительской работой, обучая основам безопасности и правилам поведения в чрезвычайных ситуациях. Хотя работа инспекторов зачастую остается незаметной для обычных людей, именно благодаря им обеспечивается надежная пожарная безопасность.</w:t>
      </w:r>
    </w:p>
    <w:p>
      <w:pPr>
        <w:pStyle w:val="BodyText"/>
      </w:pPr>
      <w:r>
        <w:t xml:space="preserve">В преддверии праздника о работе столичного Госпожнадзора рассказал и ответил на вопросы заместитель начальника Главного управления - начальник Управления надзорной деятельности и профилактической работы Главного управления МЧС России по г. Москве полковник внутренней службы Александр Бобров.</w:t>
      </w:r>
    </w:p>
    <w:p>
      <w:pPr>
        <w:pStyle w:val="BodyText"/>
      </w:pPr>
      <w:r>
        <w:rPr>
          <w:bCs/>
          <w:b/>
        </w:rPr>
        <w:t xml:space="preserve">- Александр Борисович, на протяжении почти ста лет Государственный пожарный надзор охраняет покой и обеспечивает пожарную безопасность Москвы. Расскажите, какие задачи стоят перед Управлением надзорной деятельности и профилактической работы Главного управления МЧС России по г. Москве?</w:t>
      </w:r>
    </w:p>
    <w:p>
      <w:pPr>
        <w:pStyle w:val="BodyText"/>
      </w:pPr>
      <w:r>
        <w:t xml:space="preserve">- Одной из важнейших функций государственной власти является контроль над исполнением законодательства, в том числе касающегося обеспечения пожарной безопасности. 98 лет назад, 18 июля 1927 года в стране были созданы органы государственного пожарного надзора, на которые была возложена важная и ответственная миссия – строгий контроль соблюдения установленных норм пожарной безопасности.</w:t>
      </w:r>
    </w:p>
    <w:p>
      <w:pPr>
        <w:pStyle w:val="BodyText"/>
      </w:pPr>
      <w:r>
        <w:t xml:space="preserve">Сегодня Москва – крупнейший мегаполис, личный состав пожарных инспекторов, служащих городу, составляет чуть менее 700 человек. Надо отметить, что высокий профессионализм и самоотверженность сотрудников государственного пожарного надзора напрямую влияют на положительную динамику в сокращении количество пожаров. В столице за последнее десятилетие их количество сократилось более чем на 68%.</w:t>
      </w:r>
    </w:p>
    <w:p>
      <w:pPr>
        <w:pStyle w:val="BodyText"/>
      </w:pPr>
      <w:r>
        <w:rPr>
          <w:bCs/>
          <w:b/>
        </w:rPr>
        <w:t xml:space="preserve">- Государственный пожарный надзор можно назвать мощной системой предупреждения и профилактики пожаров, давайте поговорим о результатах проделанной работы.</w:t>
      </w:r>
    </w:p>
    <w:p>
      <w:pPr>
        <w:pStyle w:val="BodyText"/>
      </w:pPr>
      <w:r>
        <w:t xml:space="preserve">- Безусловно, Государственный пожарный надзор является результативной системой предупреждения и профилактики пожаров. Ведь основной задачей Управления надзорной деятельности и профилактической работы Главного управления МЧС России по г. Москве является, конечно же, профилактика пожаров, предупреждение гибели и травматизма людей.</w:t>
      </w:r>
    </w:p>
    <w:p>
      <w:pPr>
        <w:pStyle w:val="BodyText"/>
      </w:pPr>
      <w:r>
        <w:t xml:space="preserve">Ежегодно сотрудники надзорного органа проводят сотни проверок объектов и территорий города. Однако в последние годы акцент сместился в сторону профилактики: на каждое надзорное мероприятие приходится 36 профилактических. С начала текущего года пожарными инспекторами проведено более 20 тысяч профилактических мероприятий. Также мы ведём дознание по пожарам, исследуем и выявляем причины возникновения пожаров. Ведём статистический учет пожаров и их последствий. Здесь надо отметить, что деятельность инспекторов строго регламентируется законами и правилами. Решения принимаются исключительно на основании действующего законодательства.</w:t>
      </w:r>
    </w:p>
    <w:p>
      <w:pPr>
        <w:pStyle w:val="BodyText"/>
      </w:pPr>
      <w:r>
        <w:t xml:space="preserve">Благодаря этой кропотливой и планомерной деятельности нашим инспекторам удается своевременно устранять потенциальные угрозы и предотвращать риски, что, безусловно, снижает количество пожаров в столице.</w:t>
      </w:r>
    </w:p>
    <w:p>
      <w:pPr>
        <w:pStyle w:val="BodyText"/>
      </w:pPr>
      <w:r>
        <w:rPr>
          <w:bCs/>
          <w:b/>
        </w:rPr>
        <w:t xml:space="preserve">- А какие-то изменения в законодательстве произошли за последнее время?</w:t>
      </w:r>
    </w:p>
    <w:p>
      <w:pPr>
        <w:pStyle w:val="BodyText"/>
      </w:pPr>
      <w:r>
        <w:t xml:space="preserve">- В текущем году произошло существенное обновление правовых актов, регулирующих порядок осуществления государственного пожарного надзора. Существенно снижен круг лиц, обладающих правом инициировать профилактический визит на объекте. Теперь это могут делать только государственные, социально ориентированные организации и представители малого бизнеса.</w:t>
      </w:r>
    </w:p>
    <w:p>
      <w:pPr>
        <w:pStyle w:val="BodyText"/>
      </w:pPr>
      <w:r>
        <w:t xml:space="preserve">Изменился и период проведения обязательных профилактических визитов – он увеличился с одного до десяти рабочих дней.</w:t>
      </w:r>
    </w:p>
    <w:p>
      <w:pPr>
        <w:pStyle w:val="BodyText"/>
      </w:pPr>
      <w:r>
        <w:t xml:space="preserve">Также дополнительно введены ограничения на проверку объектов низкого уровня риска, которые теперь подлежат только профилактическому наблюдению.</w:t>
      </w:r>
    </w:p>
    <w:p>
      <w:pPr>
        <w:pStyle w:val="BodyText"/>
      </w:pPr>
      <w:r>
        <w:t xml:space="preserve">Планируемые реформы затронут и сферу административно-правовой деятельности. Цель реформирования - упрощение взаимодействия государства и бизнеса, укрепление партнерских отношений и снижение административной нагрузки. В частности, предполагается возможность ведения электронного документооборота с лицами, совершившими правонарушения, с использованием электронной цифровой подписи.</w:t>
      </w:r>
    </w:p>
    <w:p>
      <w:pPr>
        <w:pStyle w:val="BodyText"/>
      </w:pPr>
      <w:r>
        <w:t xml:space="preserve">В условиях современного мира государственное регулирование уже большей частью проходит через систему электронного документооборота и линии, подключённые к сети интернет, то есть «онлайн». Отправка и принятие документов, переписка с собственниками объектов, оказание государственных услуг происходят значительно проще, при этом снижаются затраты времени и ресурсов.</w:t>
      </w:r>
    </w:p>
    <w:p>
      <w:pPr>
        <w:pStyle w:val="BodyText"/>
      </w:pPr>
      <w:r>
        <w:rPr>
          <w:bCs/>
          <w:b/>
        </w:rPr>
        <w:t xml:space="preserve">- Александр Борисович, Вы рассказали о том, чем занимается надзорная инспекция сейчас, но ее деятельность имеет, как мы уже упоминали, почти вековую историю. Как и когда Госпожнадзор образовался?</w:t>
      </w:r>
    </w:p>
    <w:p>
      <w:pPr>
        <w:pStyle w:val="BodyText"/>
      </w:pPr>
      <w:r>
        <w:t xml:space="preserve">- Пожары преследуют человека издревле, не только нанося разрушительные последствия, но и давая созидательные уроки. Пожар легче предупредить, чем потушить – вот тот исторический урок, который стоит на вооружении Государственного пожарного надзора и является одной из основ его деятельности. Уже в конце XV века московский князь Иван III ввёл первые правила пожарной безопасности: ремесленники вели работы только вдали от жилых построек, жителям запрещалось топить бани по вечерам и жечь костры. 18 июля 1927 года Правительство РСФСР утвердило "Положение о государственном пожарном надзоре", в котором впервые законодательно были закреплены основополагающие принципы деятельности ГПН. С этого момента началось планомерное проведение надзорных мероприятий, консультирование населения по вопросам пожарной безопасности, стали разрабатывать пожарно-технические нормы и правила. Сегодня государственный пожарный надзор стоит на страже пожарной безопасности населения и имущества, прежде всего – предупреждая беду. Обладая высококвалифицированными кадрами и внедряя современные технологии, инспекция добилась значительных результатов в области профилактики и предупреждения пожаров.</w:t>
      </w:r>
    </w:p>
    <w:p>
      <w:pPr>
        <w:pStyle w:val="BodyText"/>
      </w:pPr>
      <w:r>
        <w:rPr>
          <w:bCs/>
          <w:b/>
        </w:rPr>
        <w:t xml:space="preserve">- За последние годы, как Вы уже отметили, значительно изменились техника и технологии, а также выросли объемы задач, которые решает ведомство. Это требует создания нового образа специалиста в сфере безопасности жизнедеятельности. Чем должен обладать и каким должен быть инспектор надзора?</w:t>
      </w:r>
    </w:p>
    <w:p>
      <w:pPr>
        <w:pStyle w:val="BodyText"/>
      </w:pPr>
      <w:r>
        <w:t xml:space="preserve">- Личная культура и компетентность сотрудников играют решающую роль в восприятии органов пожарного надзора обществом. Понимание потребностей контролируемых лиц, клиентоцентричный подход помогают укрепить доверие и уважение к службе.</w:t>
      </w:r>
    </w:p>
    <w:p>
      <w:pPr>
        <w:pStyle w:val="BodyText"/>
      </w:pPr>
      <w:r>
        <w:t xml:space="preserve">Инспекторы государственного пожарного надзора несут крайне важную и ответственную службу, обеспечивая при этом преемственность поколений. Молодые кадры осваивают современные методики, применяемые в инспекции, внедряют и разрабатывают передовые технологии. Цифровой формат ведения документооборота и постоянное развитие навыков повышают профессиональный уровень инспекторов и делают систему пожарного надзора более прозрачной и надежной.</w:t>
      </w:r>
    </w:p>
    <w:p>
      <w:pPr>
        <w:pStyle w:val="BodyText"/>
      </w:pPr>
      <w:r>
        <w:t xml:space="preserve">Органы государственного пожарного надзора продолжают играть важную роль в обеспечении безопасности граждан, защите имущества от огня, являются одной из основ поддержания правопорядка в городе.</w:t>
      </w:r>
    </w:p>
    <w:p>
      <w:pPr>
        <w:pStyle w:val="BodyText"/>
      </w:pPr>
      <w:r>
        <w:rPr>
          <w:bCs/>
          <w:b/>
        </w:rPr>
        <w:t xml:space="preserve">- Александр Борисович, благодарю вас за подробный и увлекательный рассказ о работе Государственного пожарного надзора и значимости труда инспекторов. В преддверии праздника, какие слова поддержки и пожелания вы бы хотели адресовать своим коллегам и ветеранам пожарного надзора?</w:t>
      </w:r>
    </w:p>
    <w:p>
      <w:pPr>
        <w:pStyle w:val="BodyText"/>
      </w:pPr>
      <w:r>
        <w:t xml:space="preserve">- Хочу от всей души поздравить всех, кто ежедневно стоит на страже пожарной безопасности Москвы - сотрудников и ветеранов Государственного пожарного надзора столицы. Пожелать всем крепкого здоровья и профессиональных успехов в нашей нелегкой и важной для города и его жителей работе!</w:t>
      </w:r>
    </w:p>
    <w:p>
      <w:pPr>
        <w:pStyle w:val="BodyText"/>
      </w:pPr>
      <w:r>
        <w:br/>
      </w:r>
    </w:p>
    <w:p>
      <w:pPr>
        <w:pStyle w:val="BodyText"/>
      </w:pPr>
      <w:r>
        <w:t xml:space="preserve">Адрес страницы:</w:t>
      </w:r>
      <w:r>
        <w:t xml:space="preserve"> </w:t>
      </w:r>
      <w:hyperlink r:id="rId23">
        <w:r>
          <w:rPr>
            <w:rStyle w:val="Hyperlink"/>
          </w:rPr>
          <w:t xml:space="preserve">http://sao.mos.ru/officially/district/moe-cao-reports/detail/13115901.html</w:t>
        </w:r>
      </w:hyperlink>
    </w:p>
    <w:p>
      <w:pPr>
        <w:pStyle w:val="BodyText"/>
      </w:pPr>
      <w:hyperlink r:id="rId24">
        <w:r>
          <w:rPr>
            <w:rStyle w:val="Hyperlink"/>
          </w:rPr>
          <w:t xml:space="preserve">Префектура Северного административного округа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sao.mos.ru" TargetMode="External" /><Relationship Type="http://schemas.openxmlformats.org/officeDocument/2006/relationships/hyperlink" Id="rId23" Target="http://sao.mos.ru/officially/district/moe-cao-reports/detail/13115901.html" TargetMode="External" /></Relationships>
</file>

<file path=word/_rels/footnotes.xml.rels><?xml version="1.0" encoding="UTF-8"?><Relationships xmlns="http://schemas.openxmlformats.org/package/2006/relationships"><Relationship Type="http://schemas.openxmlformats.org/officeDocument/2006/relationships/hyperlink" Id="rId24" Target="http://sao.mos.ru" TargetMode="External" /><Relationship Type="http://schemas.openxmlformats.org/officeDocument/2006/relationships/hyperlink" Id="rId23" Target="http://sao.mos.ru/officially/district/moe-cao-reports/detail/131159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00:20:28Z</dcterms:created>
  <dcterms:modified xsi:type="dcterms:W3CDTF">2025-07-23T00:20:28Z</dcterms:modified>
</cp:coreProperties>
</file>

<file path=docProps/custom.xml><?xml version="1.0" encoding="utf-8"?>
<Properties xmlns="http://schemas.openxmlformats.org/officeDocument/2006/custom-properties" xmlns:vt="http://schemas.openxmlformats.org/officeDocument/2006/docPropsVTypes"/>
</file>